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3685A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FEE43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B7AD6" w:rsidRPr="00BB7AD6">
        <w:rPr>
          <w:rFonts w:ascii="Muli" w:eastAsia="Muli" w:hAnsi="Muli" w:cs="Muli"/>
          <w:sz w:val="24"/>
          <w:szCs w:val="24"/>
        </w:rPr>
        <w:t>HTML</w:t>
      </w:r>
      <w:r w:rsidRPr="00BB7AD6">
        <w:rPr>
          <w:rFonts w:ascii="Muli" w:eastAsia="Muli" w:hAnsi="Muli" w:cs="Muli"/>
          <w:sz w:val="24"/>
          <w:szCs w:val="24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EF86E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</w:t>
      </w:r>
      <w:r w:rsidR="00BB7AD6" w:rsidRPr="00BB7AD6">
        <w:rPr>
          <w:rFonts w:ascii="Muli" w:eastAsia="Muli" w:hAnsi="Muli" w:cs="Muli"/>
          <w:sz w:val="24"/>
          <w:szCs w:val="24"/>
        </w:rPr>
        <w:t>Two create separation</w:t>
      </w:r>
      <w:r w:rsidR="00BB7AD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E6C43A" w14:textId="7F91A1C9" w:rsidR="00BB7AD6" w:rsidRPr="00BB7AD6" w:rsidRDefault="009526BB" w:rsidP="00BB7AD6">
      <w:pPr>
        <w:rPr>
          <w:rFonts w:ascii="Muli" w:eastAsia="Times New Roman" w:hAnsi="Muli"/>
          <w:sz w:val="21"/>
          <w:szCs w:val="21"/>
          <w:lang w:val="en-AU" w:eastAsia="en-AU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Times New Roman" w:hAnsi="Muli"/>
          <w:spacing w:val="4"/>
          <w:sz w:val="24"/>
          <w:szCs w:val="24"/>
          <w:lang w:val="en-AU" w:eastAsia="en-AU"/>
        </w:rPr>
        <w:t xml:space="preserve"> p</w:t>
      </w:r>
      <w:r w:rsidR="00BB7AD6" w:rsidRPr="00BB7AD6">
        <w:rPr>
          <w:rFonts w:ascii="Muli" w:eastAsia="Times New Roman" w:hAnsi="Muli"/>
          <w:spacing w:val="4"/>
          <w:sz w:val="24"/>
          <w:szCs w:val="24"/>
          <w:lang w:val="en-AU" w:eastAsia="en-AU"/>
        </w:rPr>
        <w:t>osition: relative places an element relative to its current position without changing the layout around it, whereas position: absolute places an element </w:t>
      </w:r>
      <w:r w:rsidR="00BB7AD6" w:rsidRPr="00BB7AD6">
        <w:rPr>
          <w:rFonts w:ascii="Muli" w:eastAsia="Times New Roman" w:hAnsi="Muli"/>
          <w:bCs/>
          <w:spacing w:val="4"/>
          <w:sz w:val="24"/>
          <w:szCs w:val="24"/>
          <w:lang w:val="en-AU" w:eastAsia="en-AU"/>
        </w:rPr>
        <w:t>relative to its parent's position and changing the</w:t>
      </w:r>
      <w:r w:rsidR="00BB7AD6" w:rsidRPr="00BB7AD6">
        <w:rPr>
          <w:rFonts w:ascii="Muli" w:eastAsia="Times New Roman" w:hAnsi="Muli"/>
          <w:spacing w:val="4"/>
          <w:sz w:val="24"/>
          <w:szCs w:val="24"/>
          <w:lang w:val="en-AU" w:eastAsia="en-AU"/>
        </w:rPr>
        <w:t> layout around it.</w:t>
      </w:r>
    </w:p>
    <w:p w14:paraId="00000024" w14:textId="5D38D1C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433C711" w:rsidR="00173A24" w:rsidRPr="00BB7AD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S</w:t>
      </w:r>
      <w:r w:rsidR="00BB7AD6" w:rsidRPr="00BB7AD6">
        <w:rPr>
          <w:rFonts w:ascii="Muli" w:eastAsia="Muli" w:hAnsi="Muli" w:cs="Muli"/>
          <w:sz w:val="24"/>
          <w:szCs w:val="24"/>
        </w:rPr>
        <w:t>o That we can add hover function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CFA25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J</w:t>
      </w:r>
      <w:r w:rsidR="00BB7AD6" w:rsidRPr="00BB7AD6">
        <w:rPr>
          <w:rFonts w:ascii="Muli" w:eastAsia="Muli" w:hAnsi="Muli" w:cs="Muli"/>
          <w:sz w:val="24"/>
          <w:szCs w:val="24"/>
        </w:rPr>
        <w:t>S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EC6B4C9" w:rsidR="00173A24" w:rsidRPr="00BB7AD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E</w:t>
      </w:r>
      <w:r w:rsidR="00BB7AD6" w:rsidRPr="00BB7AD6">
        <w:rPr>
          <w:rFonts w:ascii="Muli" w:eastAsia="Muli" w:hAnsi="Muli" w:cs="Muli"/>
          <w:sz w:val="24"/>
          <w:szCs w:val="24"/>
        </w:rPr>
        <w:t>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C80D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AB8DA3B" w14:textId="2A7846A1" w:rsidR="00BB7AD6" w:rsidRPr="00BB7AD6" w:rsidRDefault="00BB7AD6" w:rsidP="00BB7AD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B7AD6">
        <w:rPr>
          <w:rFonts w:ascii="Muli" w:eastAsia="Muli" w:hAnsi="Muli" w:cs="Muli"/>
          <w:sz w:val="24"/>
          <w:szCs w:val="24"/>
        </w:rPr>
        <w:t>Download Expo app on mobile</w:t>
      </w:r>
    </w:p>
    <w:p w14:paraId="633A56A4" w14:textId="2178153F" w:rsidR="00BB7AD6" w:rsidRPr="00BB7AD6" w:rsidRDefault="00BB7AD6" w:rsidP="00BB7AD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B7AD6">
        <w:rPr>
          <w:rFonts w:ascii="Muli" w:eastAsia="Muli" w:hAnsi="Muli" w:cs="Muli"/>
          <w:sz w:val="24"/>
          <w:szCs w:val="24"/>
        </w:rPr>
        <w:t xml:space="preserve">Scan the code </w:t>
      </w:r>
    </w:p>
    <w:p w14:paraId="16D3DCF8" w14:textId="31749DAA" w:rsidR="00BB7AD6" w:rsidRPr="00BB7AD6" w:rsidRDefault="00BB7AD6" w:rsidP="00BB7AD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B7AD6">
        <w:rPr>
          <w:rFonts w:ascii="Muli" w:eastAsia="Muli" w:hAnsi="Muli" w:cs="Muli"/>
          <w:sz w:val="24"/>
          <w:szCs w:val="24"/>
        </w:rPr>
        <w:t xml:space="preserve">Check the output on mobile </w:t>
      </w:r>
    </w:p>
    <w:p w14:paraId="00000042" w14:textId="77777777" w:rsidR="00173A24" w:rsidRPr="00BB7AD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31C3D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I</w:t>
      </w:r>
      <w:r w:rsidR="00BB7AD6" w:rsidRPr="00BB7AD6">
        <w:rPr>
          <w:rFonts w:ascii="Muli" w:eastAsia="Muli" w:hAnsi="Muli" w:cs="Muli"/>
          <w:sz w:val="24"/>
          <w:szCs w:val="24"/>
        </w:rPr>
        <w:t>t helps us to display the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23308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I</w:t>
      </w:r>
      <w:r w:rsidR="00BB7AD6" w:rsidRPr="00BB7AD6">
        <w:rPr>
          <w:rFonts w:ascii="Muli" w:eastAsia="Muli" w:hAnsi="Muli" w:cs="Muli"/>
          <w:sz w:val="24"/>
          <w:szCs w:val="24"/>
        </w:rPr>
        <w:t>t returns us the data</w:t>
      </w:r>
      <w:r w:rsidR="00BB7AD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D" w14:textId="7E2DDE36" w:rsidR="00173A24" w:rsidRPr="00BB7AD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7AD6">
        <w:rPr>
          <w:rFonts w:ascii="Muli" w:eastAsia="Muli" w:hAnsi="Muli" w:cs="Muli"/>
          <w:sz w:val="24"/>
          <w:szCs w:val="24"/>
        </w:rPr>
        <w:t xml:space="preserve"> T</w:t>
      </w:r>
      <w:r w:rsidR="00BB7AD6" w:rsidRPr="00BB7AD6">
        <w:rPr>
          <w:rFonts w:ascii="Muli" w:eastAsia="Muli" w:hAnsi="Muli" w:cs="Muli"/>
          <w:sz w:val="24"/>
          <w:szCs w:val="24"/>
        </w:rPr>
        <w:t xml:space="preserve">he component </w:t>
      </w:r>
      <w:proofErr w:type="gramStart"/>
      <w:r w:rsidR="00BB7AD6" w:rsidRPr="00BB7AD6">
        <w:rPr>
          <w:rFonts w:ascii="Muli" w:eastAsia="Muli" w:hAnsi="Muli" w:cs="Muli"/>
          <w:sz w:val="24"/>
          <w:szCs w:val="24"/>
        </w:rPr>
        <w:t>are</w:t>
      </w:r>
      <w:proofErr w:type="gramEnd"/>
      <w:r w:rsidR="00BB7AD6" w:rsidRPr="00BB7AD6">
        <w:rPr>
          <w:rFonts w:ascii="Muli" w:eastAsia="Muli" w:hAnsi="Muli" w:cs="Muli"/>
          <w:sz w:val="24"/>
          <w:szCs w:val="24"/>
        </w:rPr>
        <w:t xml:space="preserve"> the Button, Text, Tiew and Tomponen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B7AD6"/>
    <w:rsid w:val="00BF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BB7AD6"/>
  </w:style>
  <w:style w:type="paragraph" w:styleId="ListParagraph">
    <w:name w:val="List Paragraph"/>
    <w:basedOn w:val="Normal"/>
    <w:uiPriority w:val="34"/>
    <w:qFormat/>
    <w:rsid w:val="00BB7A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1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v MANRAL</dc:creator>
  <cp:lastModifiedBy>Arnav MANRAL</cp:lastModifiedBy>
  <cp:revision>2</cp:revision>
  <dcterms:created xsi:type="dcterms:W3CDTF">2021-08-28T13:56:00Z</dcterms:created>
  <dcterms:modified xsi:type="dcterms:W3CDTF">2021-08-28T13:56:00Z</dcterms:modified>
</cp:coreProperties>
</file>